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6AA80" w14:textId="3F598FAD" w:rsidR="007379CE" w:rsidRPr="00FA0178" w:rsidRDefault="00FF4917">
      <w:pPr>
        <w:tabs>
          <w:tab w:val="left" w:pos="5670"/>
        </w:tabs>
        <w:spacing w:line="36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Diadema,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741177331"/>
          <w:placeholder>
            <w:docPart w:val="DefaultPlaceholder_-1854013437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Pr="00FA0178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 xml:space="preserve"> ____/____/______</w:t>
          </w:r>
        </w:sdtContent>
      </w:sdt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0E4E6C45" w14:textId="4BFE1AF4" w:rsidR="002F39B9" w:rsidRPr="002F39B9" w:rsidRDefault="00FE711F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A</w:t>
      </w:r>
    </w:p>
    <w:p w14:paraId="719C5E11" w14:textId="5BFAFF8D" w:rsidR="002F39B9" w:rsidRPr="002F39B9" w:rsidRDefault="00A45276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Luciano Caseli</w:t>
      </w:r>
    </w:p>
    <w:p w14:paraId="253BAA80" w14:textId="2C2C7BF7" w:rsidR="007379CE" w:rsidRDefault="00373DE5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Coordenador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do Programa de </w:t>
      </w:r>
      <w:r w:rsidR="006D2E66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Pós-graduação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103999083"/>
          <w:placeholder>
            <w:docPart w:val="DefaultPlaceholder_-1854013438"/>
          </w:placeholder>
          <w:dropDownList>
            <w:listItem w:value="Escolher um item."/>
            <w:listItem w:displayText="Análise Ambiental Integrada" w:value="Análise Ambiental Integrada"/>
            <w:listItem w:displayText="Biologia Química" w:value="Biologia Química"/>
            <w:listItem w:displayText="Ciências Farmacêuticas" w:value="Ciências Farmacêuticas"/>
            <w:listItem w:displayText="Evolução e Ecologia" w:value="Evolução e Ecologia"/>
            <w:listItem w:displayText="Engenharia Química" w:value="Engenharia Química"/>
            <w:listItem w:displayText="Mestrado Profissional em Matemática Aplicada" w:value="Mestrado Profissional em Matemática Aplicada"/>
            <w:listItem w:displayText="Qímica-Ciência e Tecnologia da Sustentabilidade" w:value="Qímica-Ciência e Tecnologia da Sustentabilidade"/>
            <w:listItem w:displayText="Ensino de Ciências e Matemática" w:value="Ensino de Ciências e Matemática"/>
            <w:listItem w:displayText="Engenharia e Ciências de Materiais" w:value="Engenharia e Ciências de Materiais"/>
            <w:listItem w:displayText="Biotecnologia" w:value="Biotecnologia"/>
          </w:dropDownList>
        </w:sdtPr>
        <w:sdtContent>
          <w:r w:rsidR="007D2109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>Qímica-Ciência e Tecnologia da Sustentabilidade</w:t>
          </w:r>
        </w:sdtContent>
      </w:sdt>
    </w:p>
    <w:p w14:paraId="7D08B7E7" w14:textId="230798ED" w:rsidR="007379CE" w:rsidRPr="00FA0178" w:rsidRDefault="00FF4917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Tendo </w:t>
      </w:r>
      <w:r w:rsidR="00FE711F"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o</w:t>
      </w:r>
      <w:r w:rsidR="00FE711F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r w:rsid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discente</w:t>
      </w:r>
      <w:r w:rsidR="006E63AF"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716080339"/>
          <w:placeholder>
            <w:docPart w:val="989C386533504F03A079BB701F689C23"/>
          </w:placeholder>
          <w:showingPlcHdr/>
        </w:sdtPr>
        <w:sdtContent>
          <w:r w:rsidR="006E63AF" w:rsidRPr="00FA0178">
            <w:rPr>
              <w:rStyle w:val="TextodoEspaoReservado"/>
              <w:b/>
              <w:bCs/>
            </w:rPr>
            <w:t>Clique ou toque aqui para inserir o texto.</w:t>
          </w:r>
        </w:sdtContent>
      </w:sdt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r w:rsidR="00FE711F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Completado</w:t>
      </w:r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os créditos necessários e cumprido as exigências legais d</w:t>
      </w:r>
      <w:r w:rsidR="007D210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o Programa de </w:t>
      </w:r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Pós-Graduação</w:t>
      </w:r>
      <w:r w:rsidR="007D210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em Química: Ciência e Tecnologia da Sustentabilidade</w:t>
      </w:r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, solicito que seja aprovada a Comissão Julgadora para a defesa de sua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028298306"/>
          <w:placeholder>
            <w:docPart w:val="CDABE97479374B649A0E136C5A5B16E1"/>
          </w:placeholder>
          <w:showingPlcHdr/>
          <w:dropDownList>
            <w:listItem w:value="Escolher um item."/>
            <w:listItem w:displayText="dissertação" w:value="tese"/>
            <w:listItem w:displayText="Doutorado" w:value="Doutorado"/>
          </w:dropDownList>
        </w:sdtPr>
        <w:sdtContent>
          <w:r w:rsidR="002F39B9" w:rsidRPr="00FA0178">
            <w:rPr>
              <w:rStyle w:val="TextodoEspaoReservado"/>
              <w:b/>
              <w:bCs/>
            </w:rPr>
            <w:t>Escolher um item.</w:t>
          </w:r>
        </w:sdtContent>
      </w:sdt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, intitulada</w:t>
      </w: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: </w:t>
      </w:r>
    </w:p>
    <w:p w14:paraId="52841D17" w14:textId="77777777" w:rsidR="007379CE" w:rsidRPr="00FA0178" w:rsidRDefault="00FF4917">
      <w:pPr>
        <w:spacing w:before="120"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_________________________________________________________________________________ </w:t>
      </w:r>
    </w:p>
    <w:p w14:paraId="315CE515" w14:textId="77777777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_________________________________________________________________________________ </w:t>
      </w:r>
    </w:p>
    <w:p w14:paraId="4BEB7C9A" w14:textId="77777777" w:rsidR="00D770E7" w:rsidRPr="00B45648" w:rsidRDefault="00FF4917" w:rsidP="00B45648">
      <w:pPr>
        <w:pStyle w:val="PargrafodaLista"/>
        <w:numPr>
          <w:ilvl w:val="0"/>
          <w:numId w:val="4"/>
        </w:numPr>
        <w:spacing w:line="480" w:lineRule="auto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Cinco palavras-chave: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; </w:t>
      </w:r>
      <w:r w:rsidR="00D770E7" w:rsidRPr="00B45648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B45648">
        <w:rPr>
          <w:rFonts w:ascii="Arial" w:hAnsi="Arial" w:cs="Arial"/>
          <w:b/>
          <w:bCs/>
        </w:rPr>
        <w:instrText xml:space="preserve"> FORMTEXT </w:instrText>
      </w:r>
      <w:r w:rsidR="00D770E7" w:rsidRPr="00B45648">
        <w:rPr>
          <w:rFonts w:ascii="Arial" w:hAnsi="Arial" w:cs="Arial"/>
          <w:b/>
          <w:bCs/>
        </w:rPr>
      </w:r>
      <w:r w:rsidR="00D770E7" w:rsidRPr="00B45648">
        <w:rPr>
          <w:rFonts w:ascii="Arial" w:hAnsi="Arial" w:cs="Arial"/>
          <w:b/>
          <w:bCs/>
        </w:rPr>
        <w:fldChar w:fldCharType="separate"/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FA0178">
        <w:rPr>
          <w:noProof/>
        </w:rPr>
        <w:t> </w:t>
      </w:r>
      <w:r w:rsidR="00D770E7" w:rsidRPr="00B45648">
        <w:rPr>
          <w:rFonts w:ascii="Arial" w:hAnsi="Arial" w:cs="Arial"/>
          <w:b/>
          <w:bCs/>
        </w:rPr>
        <w:fldChar w:fldCharType="end"/>
      </w:r>
      <w:r w:rsidR="00D770E7" w:rsidRPr="00B45648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</w:t>
      </w:r>
    </w:p>
    <w:p w14:paraId="7DBB8BF3" w14:textId="3A3C2B0F" w:rsidR="007379CE" w:rsidRPr="005C3903" w:rsidRDefault="00FF4917">
      <w:pPr>
        <w:spacing w:line="480" w:lineRule="auto"/>
        <w:rPr>
          <w:rFonts w:asciiTheme="majorHAnsi" w:eastAsia="Arial" w:hAnsiTheme="majorHAnsi" w:cstheme="majorHAnsi"/>
          <w:b/>
          <w:bCs/>
          <w:i/>
          <w:iCs/>
        </w:rPr>
      </w:pP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(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Estas 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5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palavras deverão ser as mesmas que constarão na dissertação/tese entregue para a banca</w:t>
      </w:r>
      <w:r w:rsidR="002F39B9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e na versão final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)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</w:rPr>
        <w:t xml:space="preserve"> </w:t>
      </w:r>
    </w:p>
    <w:p w14:paraId="7D8CB7BC" w14:textId="2FAAAA46" w:rsidR="0063050C" w:rsidRDefault="00FF4917" w:rsidP="00B45648">
      <w:pPr>
        <w:pStyle w:val="PargrafodaLista"/>
        <w:numPr>
          <w:ilvl w:val="0"/>
          <w:numId w:val="3"/>
        </w:num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Linha de Pesquisa</w:t>
      </w:r>
      <w:r w:rsidR="00A45276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do Programa </w:t>
      </w:r>
      <w:r w:rsidR="00A45276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(ver no site)</w:t>
      </w: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 que está inserido o Projeto do</w:t>
      </w:r>
      <w:r w:rsidR="00A45276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>discente</w:t>
      </w: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p w14:paraId="1EF4E091" w14:textId="0C3237A0" w:rsidR="007379CE" w:rsidRPr="00B45648" w:rsidRDefault="00FF4917" w:rsidP="0063050C">
      <w:pPr>
        <w:pStyle w:val="PargrafodaLista"/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>_______________</w:t>
      </w:r>
      <w:r w:rsidR="00B45648">
        <w:rPr>
          <w:rFonts w:asciiTheme="majorHAnsi" w:eastAsia="Arial" w:hAnsiTheme="majorHAnsi" w:cstheme="majorHAnsi"/>
          <w:b/>
          <w:bCs/>
          <w:sz w:val="22"/>
          <w:szCs w:val="22"/>
        </w:rPr>
        <w:t>_________________________________________________________________</w:t>
      </w:r>
    </w:p>
    <w:p w14:paraId="18550C72" w14:textId="79ED2A58" w:rsidR="00B45648" w:rsidRPr="00B45648" w:rsidRDefault="00FF4917" w:rsidP="00B45648">
      <w:pPr>
        <w:pStyle w:val="PargrafodaLista"/>
        <w:numPr>
          <w:ilvl w:val="0"/>
          <w:numId w:val="3"/>
        </w:numPr>
        <w:spacing w:line="480" w:lineRule="auto"/>
        <w:jc w:val="both"/>
        <w:rPr>
          <w:rFonts w:asciiTheme="majorHAnsi" w:eastAsia="Arial" w:hAnsiTheme="majorHAnsi" w:cstheme="majorHAnsi"/>
          <w:b/>
          <w:bCs/>
        </w:rPr>
      </w:pPr>
      <w:r w:rsidRPr="00B4564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rojeto 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de pesquisa </w:t>
      </w:r>
      <w:r w:rsidR="002F39B9" w:rsidRPr="00373DE5">
        <w:rPr>
          <w:rFonts w:asciiTheme="majorHAnsi" w:eastAsia="Arial" w:hAnsiTheme="majorHAnsi" w:cstheme="majorHAnsi"/>
          <w:b/>
          <w:bCs/>
          <w:sz w:val="22"/>
          <w:szCs w:val="22"/>
        </w:rPr>
        <w:t>do programa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A45276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(ver no site)</w:t>
      </w:r>
      <w:r w:rsidR="00A45276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>em qu</w:t>
      </w:r>
      <w:r w:rsidR="00373DE5">
        <w:rPr>
          <w:rFonts w:asciiTheme="majorHAnsi" w:eastAsia="Arial" w:hAnsiTheme="majorHAnsi" w:cstheme="majorHAnsi"/>
          <w:b/>
          <w:bCs/>
          <w:sz w:val="22"/>
          <w:szCs w:val="22"/>
        </w:rPr>
        <w:t>e a dissertação/tese será incluída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na Plataforma </w:t>
      </w:r>
      <w:r w:rsidR="00FE711F">
        <w:rPr>
          <w:rFonts w:asciiTheme="majorHAnsi" w:eastAsia="Arial" w:hAnsiTheme="majorHAnsi" w:cstheme="majorHAnsi"/>
          <w:b/>
          <w:bCs/>
          <w:sz w:val="22"/>
          <w:szCs w:val="22"/>
        </w:rPr>
        <w:t>Sucupira</w:t>
      </w:r>
      <w:r w:rsidR="00FE711F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(</w:t>
      </w:r>
      <w:r w:rsidR="00373DE5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não se trata do projeto desenvolvido </w:t>
      </w:r>
      <w:r w:rsidR="00FE711F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pelo</w:t>
      </w:r>
      <w:r w:rsidR="00373DE5" w:rsidRP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 xml:space="preserve"> discente e sim o inserido na Plataforma Sucupira</w:t>
      </w:r>
      <w:r w:rsidR="00373DE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)</w:t>
      </w:r>
      <w:r w:rsidR="00B45648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p w14:paraId="7B370350" w14:textId="77777777" w:rsidR="00B45648" w:rsidRPr="0063050C" w:rsidRDefault="00B45648" w:rsidP="0063050C">
      <w:pPr>
        <w:spacing w:line="480" w:lineRule="auto"/>
        <w:ind w:left="360" w:firstLine="360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63050C">
        <w:rPr>
          <w:rFonts w:asciiTheme="majorHAnsi" w:eastAsia="Arial" w:hAnsiTheme="majorHAnsi" w:cstheme="majorHAnsi"/>
          <w:b/>
          <w:bCs/>
          <w:sz w:val="22"/>
          <w:szCs w:val="22"/>
        </w:rPr>
        <w:t>________________________________________________________________________________</w:t>
      </w:r>
    </w:p>
    <w:p w14:paraId="4B897475" w14:textId="563C94B2" w:rsidR="007379CE" w:rsidRPr="00FA0178" w:rsidRDefault="00FF4917" w:rsidP="006D2E66">
      <w:pPr>
        <w:spacing w:line="480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(Solicitamos especial atenção 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aos itens acima. Essas </w:t>
      </w:r>
      <w:r w:rsidR="005C3903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informações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deve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m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ser precisa</w:t>
      </w:r>
      <w:r w:rsidR="0063050C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s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para que o trabalho </w:t>
      </w:r>
      <w:r w:rsidR="006D2E66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do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</w:t>
      </w:r>
      <w:r w:rsidR="006D2E66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discente</w:t>
      </w:r>
      <w:r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possa ser cadastrado na Plataforma Sucupira</w:t>
      </w:r>
      <w:r w:rsidR="00D770E7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, consulte a página </w:t>
      </w:r>
      <w:r w:rsidR="00373DE5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do</w:t>
      </w:r>
      <w:r w:rsidR="00373DE5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</w:t>
      </w:r>
      <w:r w:rsidR="00373DE5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programa</w:t>
      </w:r>
      <w:r w:rsidR="00D770E7" w:rsidRPr="005C3903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de pós-graduação</w:t>
      </w:r>
      <w:r w:rsidR="002F39B9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que </w:t>
      </w:r>
      <w:r w:rsidR="00A45276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>o</w:t>
      </w:r>
      <w:r w:rsidR="006D2E66">
        <w:rPr>
          <w:rFonts w:asciiTheme="majorHAnsi" w:eastAsia="Arial" w:hAnsiTheme="majorHAnsi" w:cstheme="majorHAnsi"/>
          <w:b/>
          <w:bCs/>
          <w:i/>
          <w:iCs/>
          <w:color w:val="FF0000"/>
          <w:highlight w:val="yellow"/>
        </w:rPr>
        <w:t xml:space="preserve"> discente está matriculado</w:t>
      </w:r>
    </w:p>
    <w:p w14:paraId="73459ADF" w14:textId="53A24B29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Orientador: ______________________________________________________________</w:t>
      </w:r>
    </w:p>
    <w:p w14:paraId="50534C34" w14:textId="4EB50A0B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Coorientador (se houver): _______________________________________________</w:t>
      </w:r>
      <w:r w:rsidR="00F804D5"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___</w:t>
      </w:r>
    </w:p>
    <w:p w14:paraId="12B2512A" w14:textId="6C63689C" w:rsidR="00DF4025" w:rsidRDefault="002F39B9" w:rsidP="00F804D5">
      <w:pPr>
        <w:tabs>
          <w:tab w:val="left" w:pos="5812"/>
        </w:tabs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Data da Defesa:    ____/____/____      Horário: ___________ h</w:t>
      </w:r>
      <w:r w:rsidR="00F804D5"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1F4A1DF6" w14:textId="19342132" w:rsidR="00DF4025" w:rsidRDefault="006D2E66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>Local: Se presencial (       ) inserir as informações  ; On line  (        )</w:t>
      </w:r>
      <w:r w:rsidR="00DF4025">
        <w:rPr>
          <w:rFonts w:asciiTheme="majorHAnsi" w:eastAsia="Arial" w:hAnsiTheme="majorHAnsi" w:cstheme="majorHAnsi"/>
          <w:b/>
          <w:bCs/>
          <w:sz w:val="22"/>
          <w:szCs w:val="22"/>
        </w:rPr>
        <w:br w:type="page"/>
      </w:r>
    </w:p>
    <w:p w14:paraId="0FEE800B" w14:textId="5DAA67F7" w:rsidR="00C43977" w:rsidRPr="00FA0178" w:rsidRDefault="00C43977" w:rsidP="00ED0CAD">
      <w:pPr>
        <w:rPr>
          <w:rFonts w:asciiTheme="majorHAnsi" w:eastAsia="Arial" w:hAnsiTheme="majorHAnsi" w:cstheme="majorHAnsi"/>
          <w:b/>
          <w:sz w:val="22"/>
          <w:szCs w:val="22"/>
          <w:u w:val="single"/>
        </w:rPr>
      </w:pPr>
      <w:r w:rsidRPr="00FA0178">
        <w:rPr>
          <w:rFonts w:asciiTheme="majorHAnsi" w:eastAsia="Arial" w:hAnsiTheme="majorHAnsi" w:cstheme="majorHAnsi"/>
          <w:b/>
          <w:sz w:val="22"/>
          <w:szCs w:val="22"/>
          <w:u w:val="single"/>
        </w:rPr>
        <w:lastRenderedPageBreak/>
        <w:t>Composição da Comissão Julgadora</w:t>
      </w:r>
    </w:p>
    <w:p w14:paraId="3BAF9CC2" w14:textId="77777777" w:rsidR="00ED0CAD" w:rsidRPr="007A3FA1" w:rsidRDefault="00ED0CAD" w:rsidP="00C43977">
      <w:pPr>
        <w:rPr>
          <w:rFonts w:asciiTheme="majorHAnsi" w:eastAsia="Arial" w:hAnsiTheme="majorHAnsi" w:cstheme="majorHAnsi"/>
          <w:sz w:val="22"/>
          <w:szCs w:val="22"/>
        </w:rPr>
      </w:pPr>
    </w:p>
    <w:p w14:paraId="646A4D56" w14:textId="77777777" w:rsidR="00B56B5D" w:rsidRDefault="00DF402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TENÇÃO: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>Nesse formulário você deve indicar</w:t>
      </w:r>
      <w:r w:rsidR="00B56B5D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p w14:paraId="4C57BC0A" w14:textId="3C1B36ED" w:rsidR="00B56B5D" w:rsidRDefault="00B56B5D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MESTRADO: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3 (três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membro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titulares e 2 (dois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>suplentes</w:t>
      </w:r>
      <w:r>
        <w:rPr>
          <w:rFonts w:asciiTheme="majorHAnsi" w:eastAsia="Arial" w:hAnsiTheme="majorHAnsi" w:cstheme="majorHAnsi"/>
          <w:b/>
          <w:bCs/>
          <w:sz w:val="22"/>
          <w:szCs w:val="22"/>
        </w:rPr>
        <w:t>;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7231A844" w14:textId="7B16EADA" w:rsidR="00946175" w:rsidRDefault="00B56B5D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>DOUTORADO: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5 (cinco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ossíveis membro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titulares e 2 (dois) suplentes. </w:t>
      </w:r>
    </w:p>
    <w:p w14:paraId="0EC3A264" w14:textId="55CF2B57" w:rsidR="00946175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>Lembrando que:</w:t>
      </w:r>
    </w:p>
    <w:p w14:paraId="657D78B8" w14:textId="54FC5790" w:rsidR="00946175" w:rsidRDefault="00946175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 w:rsidRPr="00DF402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O PPG deve garantir que, para a comissão julgadora da dissertação de mestrado, a banca se realize com pelo menos um membro externo à Unifesp</w:t>
      </w:r>
      <w:r w:rsidR="00762571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.</w:t>
      </w:r>
    </w:p>
    <w:p w14:paraId="14492425" w14:textId="70B911CD" w:rsidR="00762571" w:rsidRPr="00DF4025" w:rsidRDefault="00762571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>
        <w:t>Art. 94. A comissão julgadora da dissertação de mestrado, ou trabalho equivalente, será constituída por três membros, sendo a presença e o papel do</w:t>
      </w:r>
      <w:r w:rsidR="00A45276">
        <w:t xml:space="preserve"> </w:t>
      </w:r>
      <w:r>
        <w:t>orientador definidos pela CEPG.</w:t>
      </w:r>
    </w:p>
    <w:p w14:paraId="6F036A75" w14:textId="0638FE54" w:rsidR="00946175" w:rsidRDefault="00946175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 w:rsidRPr="00DF4025"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  <w:t>O PPG deve garantir que, para a comissão julgadora da tese de doutorado, a banca se realize com pelo menos dois membros externos à Unifesp.</w:t>
      </w:r>
    </w:p>
    <w:p w14:paraId="32CE4AD7" w14:textId="5A3798FC" w:rsidR="00762571" w:rsidRPr="00DF4025" w:rsidRDefault="00762571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>
        <w:t>Art. 95. A comissão julgadora da tese de doutorado, ou trabalho equivalente, será constituída por cinco membros, sendo a presença e o papel do orientador definidos pela CEPG.</w:t>
      </w:r>
    </w:p>
    <w:p w14:paraId="22FFEB49" w14:textId="77777777" w:rsidR="00FA0178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</w:p>
    <w:p w14:paraId="34D36F9B" w14:textId="43300FB3" w:rsidR="00FA0178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Será considerado como membro externo o participante não vinculado à Unifesp que: </w:t>
      </w:r>
    </w:p>
    <w:p w14:paraId="353D9870" w14:textId="4E5FA336" w:rsidR="00FA0178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I -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Obteve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o título de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doutor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 instituição diferente da Unifesp; ou </w:t>
      </w:r>
    </w:p>
    <w:p w14:paraId="056FCC0F" w14:textId="452FD22B" w:rsidR="00D770E7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II -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Seja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vinculado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a outra instituição ou programa de pós-graduação externo à Unifesp.</w:t>
      </w:r>
    </w:p>
    <w:p w14:paraId="2E1322B6" w14:textId="77777777" w:rsidR="00946175" w:rsidRPr="00234FCD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</w:p>
    <w:p w14:paraId="792B25D2" w14:textId="5846724A" w:rsidR="00234FCD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Em caso de dúvidas: Consulte o regimento interno da ProPGPq </w:t>
      </w:r>
      <w:hyperlink r:id="rId9" w:history="1">
        <w:r w:rsidR="00367335" w:rsidRPr="002359AA">
          <w:rPr>
            <w:rStyle w:val="Hyperlink"/>
            <w:rFonts w:asciiTheme="majorHAnsi" w:eastAsia="Arial" w:hAnsiTheme="majorHAnsi" w:cstheme="majorHAnsi"/>
            <w:b/>
            <w:bCs/>
            <w:sz w:val="22"/>
            <w:szCs w:val="22"/>
          </w:rPr>
          <w:t>https://www.unifesp.br/reitoria/propgpq/regimento-2021</w:t>
        </w:r>
      </w:hyperlink>
      <w:r w:rsidR="0036733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>, do programa de pós-graduação</w:t>
      </w:r>
      <w:r w:rsidR="00DF402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que pertence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e das resoluções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itidas pela </w:t>
      </w:r>
      <w:r w:rsidR="00234FCD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roPGPq 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envolvendo a composição de comissões julgadoras. </w:t>
      </w:r>
    </w:p>
    <w:p w14:paraId="6DFCE402" w14:textId="19C401C3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150FA225" w14:textId="023E6920" w:rsidR="003F023D" w:rsidRPr="00DF4025" w:rsidRDefault="003F023D" w:rsidP="006E63AF">
      <w:pPr>
        <w:shd w:val="clear" w:color="auto" w:fill="AEAAAA" w:themeFill="background2" w:themeFillShade="BF"/>
        <w:jc w:val="center"/>
        <w:rPr>
          <w:rFonts w:ascii="Arial" w:hAnsi="Arial" w:cs="Arial"/>
          <w:b/>
          <w:sz w:val="28"/>
          <w:szCs w:val="28"/>
        </w:rPr>
      </w:pPr>
      <w:r w:rsidRPr="00DF4025">
        <w:rPr>
          <w:rFonts w:ascii="Arial" w:hAnsi="Arial" w:cs="Arial"/>
          <w:b/>
          <w:sz w:val="28"/>
          <w:szCs w:val="28"/>
        </w:rPr>
        <w:t>TITULARES</w:t>
      </w:r>
      <w:r w:rsidR="00F01B82" w:rsidRPr="00DF4025">
        <w:rPr>
          <w:rFonts w:ascii="Arial" w:hAnsi="Arial" w:cs="Arial"/>
          <w:b/>
          <w:sz w:val="28"/>
          <w:szCs w:val="28"/>
        </w:rPr>
        <w:t xml:space="preserve"> INDICADOS</w:t>
      </w:r>
    </w:p>
    <w:p w14:paraId="13CC133A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2A898F0B" w14:textId="68F15511" w:rsidR="00CB4758" w:rsidRDefault="003F023D" w:rsidP="006E63AF">
      <w:pPr>
        <w:shd w:val="clear" w:color="auto" w:fill="D9D9D9" w:themeFill="background1" w:themeFillShade="D9"/>
        <w:jc w:val="both"/>
        <w:rPr>
          <w:rFonts w:ascii="Arial" w:hAnsi="Arial" w:cs="Arial"/>
          <w:bCs/>
        </w:rPr>
      </w:pPr>
      <w:r w:rsidRPr="002A6BFE">
        <w:rPr>
          <w:rFonts w:ascii="Arial" w:hAnsi="Arial" w:cs="Arial"/>
          <w:b/>
        </w:rPr>
        <w:t>Titular 1</w:t>
      </w:r>
      <w:r w:rsidR="00A45276">
        <w:rPr>
          <w:rFonts w:ascii="Arial" w:hAnsi="Arial" w:cs="Arial"/>
          <w:b/>
        </w:rPr>
        <w:t xml:space="preserve"> (orientador ou representante por ele designado) </w:t>
      </w:r>
    </w:p>
    <w:p w14:paraId="1D8CA383" w14:textId="5B30BFD9" w:rsidR="00234FCD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643A3D63" w14:textId="177C281A" w:rsidR="00B56B5D" w:rsidRPr="00DF4025" w:rsidRDefault="00B56B5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ituição:</w:t>
      </w:r>
    </w:p>
    <w:p w14:paraId="2AEDCFFF" w14:textId="77777777" w:rsidR="00234FCD" w:rsidRPr="00DF4025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É o orientador ou representante designado por ele? </w:t>
      </w:r>
      <w:sdt>
        <w:sdtPr>
          <w:id w:val="-1720198414"/>
          <w:placeholder>
            <w:docPart w:val="0F371C34704E4DE6B2671DBE75198057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769A086" w14:textId="65BBCB7C" w:rsidR="00234FCD" w:rsidRPr="00DF4025" w:rsidRDefault="00234FC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589889378"/>
          <w:placeholder>
            <w:docPart w:val="DefaultPlaceholder_-1854013438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F1443CD" w14:textId="73CC9E02" w:rsidR="00234FCD" w:rsidRPr="00DF4025" w:rsidRDefault="00234FCD" w:rsidP="00234FCD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2BE13F58" w14:textId="6D4231C6" w:rsidR="00234FCD" w:rsidRPr="00DF4025" w:rsidRDefault="00234FCD" w:rsidP="003F023D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1F0CD5F4" w14:textId="77777777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0D0569A4" w14:textId="24886163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3B263AA" w14:textId="77777777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DA6353F" w14:textId="4A78B3F4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A68C167" w14:textId="021E1E7E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3C55661D" w14:textId="6A87F9CE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nascimento:_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FC1B1F8" w14:textId="68932EDC" w:rsidR="00427132" w:rsidRPr="00DF4025" w:rsidRDefault="00427132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2044205582"/>
          <w:placeholder>
            <w:docPart w:val="DefaultPlaceholder_-1854013438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50FC0A1" w14:textId="77777777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085DCC17" w14:textId="1A73FF28" w:rsidR="00234FCD" w:rsidRPr="00DF4025" w:rsidRDefault="00427132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</w:t>
      </w:r>
      <w:r w:rsidR="00234FCD" w:rsidRPr="00DF4025">
        <w:rPr>
          <w:rFonts w:asciiTheme="minorHAnsi" w:eastAsia="Arial" w:hAnsiTheme="minorHAnsi" w:cstheme="minorHAnsi"/>
        </w:rPr>
        <w:t>nstituição onde trabalha</w:t>
      </w:r>
      <w:r w:rsidRPr="00DF4025">
        <w:rPr>
          <w:rFonts w:asciiTheme="minorHAnsi" w:eastAsia="Arial" w:hAnsiTheme="minorHAnsi" w:cstheme="minorHAnsi"/>
        </w:rPr>
        <w:t>:</w:t>
      </w:r>
      <w:r w:rsidR="00DF4025" w:rsidRPr="00DF4025">
        <w:rPr>
          <w:rFonts w:asciiTheme="minorHAnsi" w:hAnsiTheme="minorHAnsi" w:cstheme="minorHAnsi"/>
        </w:rPr>
        <w:t xml:space="preserve"> </w:t>
      </w:r>
      <w:r w:rsidR="00DF4025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DF4025" w:rsidRPr="00DF4025">
        <w:rPr>
          <w:rFonts w:asciiTheme="minorHAnsi" w:hAnsiTheme="minorHAnsi" w:cstheme="minorHAnsi"/>
        </w:rPr>
        <w:instrText xml:space="preserve"> FORMTEXT </w:instrText>
      </w:r>
      <w:r w:rsidR="00DF4025" w:rsidRPr="00DF4025">
        <w:rPr>
          <w:rFonts w:asciiTheme="minorHAnsi" w:hAnsiTheme="minorHAnsi" w:cstheme="minorHAnsi"/>
        </w:rPr>
      </w:r>
      <w:r w:rsidR="00DF4025" w:rsidRPr="00DF4025">
        <w:rPr>
          <w:rFonts w:asciiTheme="minorHAnsi" w:hAnsiTheme="minorHAnsi" w:cstheme="minorHAnsi"/>
        </w:rPr>
        <w:fldChar w:fldCharType="separate"/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  <w:noProof/>
        </w:rPr>
        <w:t> </w:t>
      </w:r>
      <w:r w:rsidR="00DF4025" w:rsidRPr="00DF4025">
        <w:rPr>
          <w:rFonts w:asciiTheme="minorHAnsi" w:hAnsiTheme="minorHAnsi" w:cstheme="minorHAnsi"/>
        </w:rPr>
        <w:fldChar w:fldCharType="end"/>
      </w:r>
    </w:p>
    <w:p w14:paraId="116B3B8A" w14:textId="2C8DADD7" w:rsidR="00234FCD" w:rsidRPr="00DF4025" w:rsidRDefault="00427132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</w:t>
      </w:r>
      <w:r w:rsidR="00234FCD" w:rsidRPr="00DF4025">
        <w:rPr>
          <w:rFonts w:asciiTheme="minorHAnsi" w:eastAsia="Arial" w:hAnsiTheme="minorHAnsi" w:cstheme="minorHAnsi"/>
        </w:rPr>
        <w:t>:</w:t>
      </w:r>
      <w:r w:rsidR="00234FCD" w:rsidRPr="00DF4025">
        <w:rPr>
          <w:rFonts w:asciiTheme="minorHAnsi" w:hAnsiTheme="minorHAnsi" w:cstheme="minorHAnsi"/>
        </w:rPr>
        <w:t xml:space="preserve"> </w:t>
      </w:r>
      <w:r w:rsidR="00234FCD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234FCD" w:rsidRPr="00DF4025">
        <w:rPr>
          <w:rFonts w:asciiTheme="minorHAnsi" w:hAnsiTheme="minorHAnsi" w:cstheme="minorHAnsi"/>
        </w:rPr>
        <w:instrText xml:space="preserve"> FORMTEXT </w:instrText>
      </w:r>
      <w:r w:rsidR="00234FCD" w:rsidRPr="00DF4025">
        <w:rPr>
          <w:rFonts w:asciiTheme="minorHAnsi" w:hAnsiTheme="minorHAnsi" w:cstheme="minorHAnsi"/>
        </w:rPr>
      </w:r>
      <w:r w:rsidR="00234FCD" w:rsidRPr="00DF4025">
        <w:rPr>
          <w:rFonts w:asciiTheme="minorHAnsi" w:hAnsiTheme="minorHAnsi" w:cstheme="minorHAnsi"/>
        </w:rPr>
        <w:fldChar w:fldCharType="separate"/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  <w:noProof/>
        </w:rPr>
        <w:t> </w:t>
      </w:r>
      <w:r w:rsidR="00234FCD" w:rsidRPr="00DF4025">
        <w:rPr>
          <w:rFonts w:asciiTheme="minorHAnsi" w:hAnsiTheme="minorHAnsi" w:cstheme="minorHAnsi"/>
        </w:rPr>
        <w:fldChar w:fldCharType="end"/>
      </w:r>
    </w:p>
    <w:p w14:paraId="59D7E4EA" w14:textId="77777777" w:rsidR="00234FCD" w:rsidRPr="00DF4025" w:rsidRDefault="00234FCD" w:rsidP="00234FCD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984268197"/>
          <w:placeholder>
            <w:docPart w:val="4BC0AB75D954452E84CB7B599F9D86E1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70BB1598" w14:textId="77777777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1A3793A" w14:textId="77777777" w:rsidR="00234FCD" w:rsidRPr="00DF4025" w:rsidRDefault="00234FCD" w:rsidP="00234FCD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76E5114" w14:textId="77777777" w:rsidR="00234FCD" w:rsidRDefault="00234FCD" w:rsidP="00234FCD">
      <w:pPr>
        <w:spacing w:line="276" w:lineRule="auto"/>
        <w:jc w:val="both"/>
      </w:pPr>
    </w:p>
    <w:p w14:paraId="0AEFF32E" w14:textId="77777777" w:rsidR="00234FCD" w:rsidRDefault="00234FCD" w:rsidP="003F023D">
      <w:pPr>
        <w:jc w:val="both"/>
        <w:rPr>
          <w:rFonts w:ascii="Arial" w:hAnsi="Arial" w:cs="Arial"/>
          <w:bCs/>
          <w:sz w:val="18"/>
          <w:szCs w:val="18"/>
        </w:rPr>
      </w:pPr>
    </w:p>
    <w:p w14:paraId="69722422" w14:textId="77777777" w:rsidR="00DF4025" w:rsidRPr="00234FCD" w:rsidRDefault="00DF4025" w:rsidP="003F023D">
      <w:pPr>
        <w:jc w:val="both"/>
        <w:rPr>
          <w:rFonts w:ascii="Arial" w:hAnsi="Arial" w:cs="Arial"/>
          <w:bCs/>
          <w:sz w:val="18"/>
          <w:szCs w:val="18"/>
        </w:rPr>
      </w:pPr>
    </w:p>
    <w:p w14:paraId="0323E952" w14:textId="77777777" w:rsidR="00234FCD" w:rsidRPr="00234FCD" w:rsidRDefault="00234FCD" w:rsidP="003F023D">
      <w:pPr>
        <w:jc w:val="both"/>
        <w:rPr>
          <w:rFonts w:ascii="Arial" w:hAnsi="Arial" w:cs="Arial"/>
          <w:bCs/>
          <w:sz w:val="18"/>
          <w:szCs w:val="18"/>
        </w:rPr>
      </w:pPr>
    </w:p>
    <w:p w14:paraId="57627845" w14:textId="1B44B32C" w:rsidR="00CB4758" w:rsidRPr="002A6BFE" w:rsidRDefault="00CB4758" w:rsidP="006E63AF">
      <w:pPr>
        <w:shd w:val="clear" w:color="auto" w:fill="D9D9D9" w:themeFill="background1" w:themeFillShade="D9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ular 2</w:t>
      </w:r>
      <w:r w:rsidR="00A45276">
        <w:rPr>
          <w:rFonts w:ascii="Arial" w:hAnsi="Arial" w:cs="Arial"/>
          <w:b/>
        </w:rPr>
        <w:t xml:space="preserve"> (Membro Externo)</w:t>
      </w:r>
    </w:p>
    <w:p w14:paraId="3EF97581" w14:textId="77777777" w:rsid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5A577D8F" w14:textId="043B2D5B" w:rsidR="00B56B5D" w:rsidRPr="00DF4025" w:rsidRDefault="00B56B5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ituição:</w:t>
      </w:r>
    </w:p>
    <w:p w14:paraId="22B6F76A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-647352661"/>
          <w:placeholder>
            <w:docPart w:val="6F27F51A93E44034A28AB11ED53D3803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03E52A2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51F4F960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3E0FC0A0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7D5D916A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9A080CE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D7A0486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7D0C708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6145E1F4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nascimento:_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0FA31A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1769069491"/>
          <w:placeholder>
            <w:docPart w:val="6F27F51A93E44034A28AB11ED53D3803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295059C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0A909C9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68D3B49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CC3714D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2754654"/>
          <w:placeholder>
            <w:docPart w:val="720273FC93A54FE1921F6FD0E4F7348A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10DE612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E41E844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EC3774B" w14:textId="77777777" w:rsidR="003A7692" w:rsidRDefault="003A7692" w:rsidP="00D770E7">
      <w:pPr>
        <w:spacing w:line="276" w:lineRule="auto"/>
        <w:jc w:val="both"/>
      </w:pPr>
    </w:p>
    <w:p w14:paraId="78064B36" w14:textId="77777777" w:rsidR="003A7692" w:rsidRPr="00B17321" w:rsidRDefault="003A7692" w:rsidP="00D770E7">
      <w:pPr>
        <w:spacing w:line="276" w:lineRule="auto"/>
        <w:jc w:val="both"/>
        <w:rPr>
          <w:rFonts w:eastAsia="Arial"/>
        </w:rPr>
      </w:pPr>
    </w:p>
    <w:p w14:paraId="43A70D13" w14:textId="353AE9DB" w:rsidR="003F023D" w:rsidRPr="002A6BFE" w:rsidRDefault="003F023D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 w:rsidRPr="002A6BFE">
        <w:rPr>
          <w:rFonts w:ascii="Arial" w:hAnsi="Arial" w:cs="Arial"/>
          <w:b/>
        </w:rPr>
        <w:t xml:space="preserve">Titular </w:t>
      </w:r>
      <w:r w:rsidR="00BB177A">
        <w:rPr>
          <w:rFonts w:ascii="Arial" w:hAnsi="Arial" w:cs="Arial"/>
          <w:b/>
        </w:rPr>
        <w:t>3</w:t>
      </w:r>
    </w:p>
    <w:p w14:paraId="2EB7D14A" w14:textId="77777777" w:rsid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714E5623" w14:textId="3BC4F4CE" w:rsidR="00B56B5D" w:rsidRPr="00DF4025" w:rsidRDefault="00B56B5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ituição:</w:t>
      </w:r>
    </w:p>
    <w:p w14:paraId="513DA959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333342251"/>
          <w:placeholder>
            <w:docPart w:val="8CF3DF47757A4F4A96D490AE69861210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5968E47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3BDD168E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2BB71A7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2A7FB2C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FFB65AB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A78535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5224B7C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FB698D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nascimento:_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B11F37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749261962"/>
          <w:placeholder>
            <w:docPart w:val="8CF3DF47757A4F4A96D490AE69861210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AB66FD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53ECF00E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43C23356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C383373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510754830"/>
          <w:placeholder>
            <w:docPart w:val="9C7C9BEA8AB444EBB4ABA3BF2979ABD6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31A8802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BE0AEA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912850E" w14:textId="77777777" w:rsidR="003F023D" w:rsidRPr="00A86150" w:rsidRDefault="003F023D" w:rsidP="003F023D">
      <w:pPr>
        <w:spacing w:line="276" w:lineRule="auto"/>
        <w:jc w:val="both"/>
        <w:rPr>
          <w:rFonts w:ascii="Arial" w:hAnsi="Arial" w:cs="Arial"/>
        </w:rPr>
      </w:pPr>
    </w:p>
    <w:p w14:paraId="21A08138" w14:textId="77777777" w:rsidR="00DF4025" w:rsidRDefault="00DF4025">
      <w:pPr>
        <w:suppressAutoHyphens w:val="0"/>
        <w:autoSpaceDE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6876D0F" w14:textId="7BB6FC8D" w:rsidR="003F023D" w:rsidRPr="002A6BFE" w:rsidRDefault="003F023D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Titular </w:t>
      </w:r>
      <w:r w:rsidR="00BB177A">
        <w:rPr>
          <w:rFonts w:ascii="Arial" w:hAnsi="Arial" w:cs="Arial"/>
          <w:b/>
        </w:rPr>
        <w:t>4 (</w:t>
      </w:r>
      <w:r w:rsidR="00A45276">
        <w:rPr>
          <w:rFonts w:ascii="Arial" w:hAnsi="Arial" w:cs="Arial"/>
          <w:b/>
        </w:rPr>
        <w:t xml:space="preserve">membro externo- </w:t>
      </w:r>
      <w:r w:rsidR="00DF4025" w:rsidRPr="00DF4025">
        <w:rPr>
          <w:rFonts w:ascii="Arial" w:hAnsi="Arial" w:cs="Arial"/>
          <w:b/>
        </w:rPr>
        <w:t>somente preencher se defesa de doutorado)</w:t>
      </w:r>
    </w:p>
    <w:p w14:paraId="7A8674A2" w14:textId="77777777" w:rsid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5740201E" w14:textId="00227D3E" w:rsidR="00B56B5D" w:rsidRPr="00DF4025" w:rsidRDefault="00B56B5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ituição:</w:t>
      </w:r>
    </w:p>
    <w:p w14:paraId="01D79B2B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649170539"/>
          <w:placeholder>
            <w:docPart w:val="B048CE3B33CC4CA1A8E2235E195A28F9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7686363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0AB9B199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10DF02E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567EA32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3468741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3BFB24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7C26928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6ED004E1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nascimento:_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D5822A6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1762027878"/>
          <w:placeholder>
            <w:docPart w:val="B048CE3B33CC4CA1A8E2235E195A28F9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79361E5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2C368F8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442CF03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B07E3A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062866408"/>
          <w:placeholder>
            <w:docPart w:val="32CF6658B15A402EB3380F5ACF76AE95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8B4E1DF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E49F2F0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28527E0" w14:textId="77777777" w:rsidR="005C3903" w:rsidRDefault="005C3903" w:rsidP="005C3903">
      <w:pPr>
        <w:jc w:val="both"/>
        <w:rPr>
          <w:rFonts w:ascii="Arial" w:hAnsi="Arial" w:cs="Arial"/>
          <w:b/>
        </w:rPr>
      </w:pPr>
    </w:p>
    <w:p w14:paraId="4AA44D48" w14:textId="77777777" w:rsidR="005C3903" w:rsidRDefault="005C3903" w:rsidP="005C3903">
      <w:pPr>
        <w:jc w:val="both"/>
        <w:rPr>
          <w:rFonts w:ascii="Arial" w:hAnsi="Arial" w:cs="Arial"/>
          <w:b/>
        </w:rPr>
      </w:pPr>
    </w:p>
    <w:p w14:paraId="77A03B3F" w14:textId="12CDFF92" w:rsidR="00BB177A" w:rsidRPr="002A6BFE" w:rsidRDefault="00BB177A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itular 5 </w:t>
      </w:r>
      <w:bookmarkStart w:id="0" w:name="_Hlk133917050"/>
      <w:r>
        <w:rPr>
          <w:rFonts w:ascii="Arial" w:hAnsi="Arial" w:cs="Arial"/>
          <w:b/>
        </w:rPr>
        <w:t>(somente preencher se defesa de doutorado)</w:t>
      </w:r>
      <w:bookmarkEnd w:id="0"/>
    </w:p>
    <w:p w14:paraId="0F2BFE03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25BC6034" w14:textId="410C7729" w:rsidR="00DF4025" w:rsidRPr="00DF4025" w:rsidRDefault="00B56B5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ituição:</w:t>
      </w:r>
    </w:p>
    <w:p w14:paraId="46C37DB0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022372"/>
          <w:placeholder>
            <w:docPart w:val="14710C41AB0D414091469E80E11AF200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54B997C3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6EFFF0F9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6BCC7831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1E2BD3D5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26A58BD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4DB13A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338D5145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4F73A3F9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nascimento:_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266747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1720812724"/>
          <w:placeholder>
            <w:docPart w:val="14710C41AB0D414091469E80E11AF200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F8F512C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4829F18E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0C24B5F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766B03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549802313"/>
          <w:placeholder>
            <w:docPart w:val="4E00A2542C374468BAC3270DE83CE39B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982C06A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81C705B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48596FF" w14:textId="77777777" w:rsidR="005C3903" w:rsidRDefault="005C3903" w:rsidP="005C3903">
      <w:pPr>
        <w:jc w:val="both"/>
        <w:rPr>
          <w:rFonts w:ascii="Arial" w:hAnsi="Arial" w:cs="Arial"/>
          <w:b/>
        </w:rPr>
      </w:pPr>
    </w:p>
    <w:p w14:paraId="3DE2D004" w14:textId="77777777" w:rsidR="00DF4025" w:rsidRDefault="00DF4025">
      <w:pPr>
        <w:suppressAutoHyphens w:val="0"/>
        <w:autoSpaceDE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br w:type="page"/>
      </w:r>
    </w:p>
    <w:p w14:paraId="62FE9A48" w14:textId="258A18B6" w:rsidR="003F023D" w:rsidRPr="006E63AF" w:rsidRDefault="003F023D" w:rsidP="006E63AF">
      <w:pPr>
        <w:shd w:val="clear" w:color="auto" w:fill="C5E0B3" w:themeFill="accent6" w:themeFillTint="66"/>
        <w:jc w:val="center"/>
        <w:rPr>
          <w:rFonts w:ascii="Arial" w:hAnsi="Arial" w:cs="Arial"/>
          <w:b/>
          <w:i/>
          <w:sz w:val="28"/>
          <w:szCs w:val="28"/>
          <w:u w:val="single"/>
        </w:rPr>
      </w:pPr>
      <w:r w:rsidRPr="006E63AF">
        <w:rPr>
          <w:rFonts w:ascii="Arial" w:hAnsi="Arial" w:cs="Arial"/>
          <w:b/>
          <w:sz w:val="28"/>
          <w:szCs w:val="28"/>
          <w:u w:val="single"/>
        </w:rPr>
        <w:lastRenderedPageBreak/>
        <w:t>SUPLENTES</w:t>
      </w:r>
      <w:r w:rsidR="00DF4025">
        <w:rPr>
          <w:rFonts w:ascii="Arial" w:hAnsi="Arial" w:cs="Arial"/>
          <w:b/>
          <w:sz w:val="28"/>
          <w:szCs w:val="28"/>
          <w:u w:val="single"/>
        </w:rPr>
        <w:t xml:space="preserve"> INDICADOS</w:t>
      </w:r>
    </w:p>
    <w:p w14:paraId="5C71AC7A" w14:textId="180DDD53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lente</w:t>
      </w:r>
      <w:r w:rsidRPr="002A6BFE">
        <w:rPr>
          <w:rFonts w:ascii="Arial" w:hAnsi="Arial" w:cs="Arial"/>
          <w:b/>
        </w:rPr>
        <w:t xml:space="preserve"> 1</w:t>
      </w:r>
      <w:r w:rsidR="00A45276">
        <w:rPr>
          <w:rFonts w:ascii="Arial" w:hAnsi="Arial" w:cs="Arial"/>
          <w:b/>
        </w:rPr>
        <w:t xml:space="preserve"> (membro externo – não pode pertencer à Unifesp ou ao PPGQ-CTS)</w:t>
      </w:r>
    </w:p>
    <w:p w14:paraId="1078AEFA" w14:textId="77777777" w:rsid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53C66331" w14:textId="2924464B" w:rsidR="00B56B5D" w:rsidRPr="00DF4025" w:rsidRDefault="00B56B5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ituição:</w:t>
      </w:r>
    </w:p>
    <w:p w14:paraId="460F28F0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594590858"/>
          <w:placeholder>
            <w:docPart w:val="7BF6F78914A1436BAD31106ADEA407F3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4EA2652A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470FE9BA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48866CD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680B7AD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B75073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3A292C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3EE5FFA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88CE928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nascimento:_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0D96E4F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1180881225"/>
          <w:placeholder>
            <w:docPart w:val="7BF6F78914A1436BAD31106ADEA407F3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069B12D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51BEFB84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26C3CD92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0B232FB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802489870"/>
          <w:placeholder>
            <w:docPart w:val="86D705A04751426B969E2E17F9E6E9A9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0F5A91F7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09E6ED9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A33AEEC" w14:textId="77777777" w:rsidR="003F023D" w:rsidRDefault="003F023D" w:rsidP="003F023D">
      <w:pPr>
        <w:jc w:val="both"/>
        <w:rPr>
          <w:rFonts w:ascii="Arial" w:hAnsi="Arial" w:cs="Arial"/>
        </w:rPr>
      </w:pPr>
    </w:p>
    <w:p w14:paraId="63C1AA8B" w14:textId="77777777" w:rsidR="005C3903" w:rsidRDefault="005C3903" w:rsidP="003F023D">
      <w:pPr>
        <w:jc w:val="both"/>
        <w:rPr>
          <w:rFonts w:ascii="Arial" w:hAnsi="Arial" w:cs="Arial"/>
        </w:rPr>
      </w:pPr>
    </w:p>
    <w:p w14:paraId="1D0D3EA3" w14:textId="77777777" w:rsidR="005C3903" w:rsidRDefault="005C3903" w:rsidP="003F023D">
      <w:pPr>
        <w:jc w:val="both"/>
        <w:rPr>
          <w:rFonts w:ascii="Arial" w:hAnsi="Arial" w:cs="Arial"/>
        </w:rPr>
      </w:pPr>
    </w:p>
    <w:p w14:paraId="4BCA4ABB" w14:textId="71041D36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lente 2</w:t>
      </w:r>
      <w:r w:rsidR="00A45276">
        <w:rPr>
          <w:rFonts w:ascii="Arial" w:hAnsi="Arial" w:cs="Arial"/>
          <w:b/>
        </w:rPr>
        <w:t xml:space="preserve"> (não pode pertencer ao PPQ-CTS)</w:t>
      </w:r>
    </w:p>
    <w:p w14:paraId="3FC768FF" w14:textId="77777777" w:rsid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Nome completo (sem abreviações): </w:t>
      </w:r>
    </w:p>
    <w:p w14:paraId="50028C9C" w14:textId="54E33CCB" w:rsidR="00B56B5D" w:rsidRPr="00DF4025" w:rsidRDefault="00B56B5D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ituição:</w:t>
      </w:r>
    </w:p>
    <w:p w14:paraId="7378DC98" w14:textId="77777777" w:rsidR="00DF4025" w:rsidRPr="00DF4025" w:rsidRDefault="00DF4025" w:rsidP="00DF4025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964627695"/>
          <w:placeholder>
            <w:docPart w:val="5A55C10996374441B95188D764B41103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7EB3ABA0" w14:textId="77777777" w:rsidR="00DF4025" w:rsidRPr="00DF4025" w:rsidRDefault="00DF4025" w:rsidP="00DF4025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4DCC156E" w14:textId="77777777" w:rsidR="00DF4025" w:rsidRPr="00DF4025" w:rsidRDefault="00DF4025" w:rsidP="00DF4025">
      <w:pPr>
        <w:jc w:val="both"/>
        <w:rPr>
          <w:rFonts w:asciiTheme="minorHAnsi" w:hAnsiTheme="minorHAnsi" w:cstheme="minorHAnsi"/>
          <w:color w:val="000000"/>
        </w:rPr>
      </w:pPr>
      <w:r w:rsidRPr="00DF4025">
        <w:rPr>
          <w:rFonts w:asciiTheme="minorHAnsi" w:hAnsiTheme="minorHAnsi" w:cstheme="minorHAnsi"/>
          <w:color w:val="000000"/>
          <w:highlight w:val="yellow"/>
        </w:rPr>
        <w:t xml:space="preserve">Se a resposta for </w:t>
      </w:r>
      <w:r w:rsidRPr="00DF4025">
        <w:rPr>
          <w:rFonts w:asciiTheme="minorHAnsi" w:hAnsiTheme="minorHAnsi" w:cstheme="minorHAnsi"/>
          <w:color w:val="FF0000"/>
          <w:highlight w:val="yellow"/>
        </w:rPr>
        <w:t>NÃO</w:t>
      </w:r>
      <w:r w:rsidRPr="00DF4025">
        <w:rPr>
          <w:rFonts w:asciiTheme="minorHAnsi" w:hAnsiTheme="minorHAnsi" w:cstheme="minorHAns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295F03FD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3D28D162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1F57996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146594B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22DC5802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7A28FC52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nascimento:___/___/____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164CD74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1709450476"/>
          <w:placeholder>
            <w:docPart w:val="5A55C10996374441B95188D764B41103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32A91C3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--------------------------------</w:t>
      </w:r>
    </w:p>
    <w:p w14:paraId="7326CFA3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a instituição onde trabalha:</w:t>
      </w:r>
    </w:p>
    <w:p w14:paraId="32F88C56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ome completo do departamento onde está lotado(a)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42C9D48" w14:textId="77777777" w:rsidR="00DF4025" w:rsidRPr="00DF4025" w:rsidRDefault="00DF4025" w:rsidP="00DF4025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argo que ocupa:</w:t>
      </w:r>
      <w:r w:rsidRPr="00DF4025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098946711"/>
          <w:placeholder>
            <w:docPart w:val="A2FE4E35CF5C4CB98471A5413064F99F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E9A850F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Email institucional, se possível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8EF693D" w14:textId="77777777" w:rsidR="00DF4025" w:rsidRPr="00DF4025" w:rsidRDefault="00DF4025" w:rsidP="00DF4025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Telefon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C989039" w14:textId="684C8BBC" w:rsidR="00DF4025" w:rsidRDefault="00DF4025">
      <w:pPr>
        <w:suppressAutoHyphens w:val="0"/>
        <w:autoSpaceDE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19C55C7" w14:textId="77777777" w:rsidR="003F023D" w:rsidRDefault="003F023D" w:rsidP="003F023D">
      <w:pPr>
        <w:jc w:val="both"/>
        <w:rPr>
          <w:rFonts w:ascii="Arial" w:hAnsi="Arial" w:cs="Arial"/>
        </w:rPr>
      </w:pPr>
    </w:p>
    <w:p w14:paraId="25938A49" w14:textId="4C48C214" w:rsidR="003F023D" w:rsidRPr="00B17321" w:rsidRDefault="003F023D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t xml:space="preserve">Atesto, sob minha responsabilidade, que os membros acima indicados são portadores </w:t>
      </w:r>
      <w:r w:rsidR="00DF4025">
        <w:rPr>
          <w:rFonts w:eastAsia="Arial"/>
          <w:b/>
          <w:bCs/>
          <w:sz w:val="22"/>
          <w:szCs w:val="22"/>
        </w:rPr>
        <w:t xml:space="preserve">de pelo menos </w:t>
      </w:r>
      <w:r w:rsidRPr="00B17321">
        <w:rPr>
          <w:rFonts w:eastAsia="Arial"/>
          <w:b/>
          <w:bCs/>
          <w:sz w:val="22"/>
          <w:szCs w:val="22"/>
        </w:rPr>
        <w:t>Título de Doutor.</w:t>
      </w:r>
    </w:p>
    <w:p w14:paraId="282CE7F1" w14:textId="77777777" w:rsidR="003F023D" w:rsidRPr="00B17321" w:rsidRDefault="003F023D" w:rsidP="00DF4025">
      <w:pPr>
        <w:spacing w:line="360" w:lineRule="auto"/>
        <w:jc w:val="both"/>
        <w:rPr>
          <w:sz w:val="22"/>
          <w:szCs w:val="22"/>
        </w:rPr>
      </w:pPr>
    </w:p>
    <w:p w14:paraId="566926D0" w14:textId="74D70450" w:rsidR="00B17321" w:rsidRDefault="00B17321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t>Atesto, sob minha responsabilidade, que os membros acima indicados não possem vínculos pessoais (</w:t>
      </w:r>
      <w:r w:rsidRPr="00B17321">
        <w:rPr>
          <w:color w:val="000000"/>
          <w:sz w:val="22"/>
          <w:szCs w:val="22"/>
        </w:rPr>
        <w:t xml:space="preserve">cônjuge ou </w:t>
      </w:r>
      <w:r w:rsidR="00367335" w:rsidRPr="00B17321">
        <w:rPr>
          <w:color w:val="000000"/>
          <w:sz w:val="22"/>
          <w:szCs w:val="22"/>
        </w:rPr>
        <w:t>companheiro (</w:t>
      </w:r>
      <w:r w:rsidRPr="00B17321">
        <w:rPr>
          <w:color w:val="000000"/>
          <w:sz w:val="22"/>
          <w:szCs w:val="22"/>
        </w:rPr>
        <w:t xml:space="preserve">a); parente, consanguíneo ou afim, em linha reta ou </w:t>
      </w:r>
      <w:r w:rsidR="00367335" w:rsidRPr="00B17321">
        <w:rPr>
          <w:color w:val="000000"/>
          <w:sz w:val="22"/>
          <w:szCs w:val="22"/>
        </w:rPr>
        <w:t>colateral, até</w:t>
      </w:r>
      <w:r w:rsidRPr="00B17321">
        <w:rPr>
          <w:color w:val="000000"/>
          <w:sz w:val="22"/>
          <w:szCs w:val="22"/>
        </w:rPr>
        <w:t xml:space="preserve"> o terceiro grau, inclusive) </w:t>
      </w:r>
      <w:r w:rsidRPr="00B17321">
        <w:rPr>
          <w:b/>
          <w:bCs/>
          <w:color w:val="000000"/>
          <w:sz w:val="22"/>
          <w:szCs w:val="22"/>
        </w:rPr>
        <w:t>e comerciais</w:t>
      </w:r>
      <w:r w:rsidRPr="00B17321">
        <w:rPr>
          <w:color w:val="000000"/>
          <w:sz w:val="22"/>
          <w:szCs w:val="22"/>
        </w:rPr>
        <w:t xml:space="preserve"> (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 xml:space="preserve">a) ou cônjuge de 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>a) com interesses comerciais diretos)</w:t>
      </w:r>
      <w:r w:rsidRPr="00B17321">
        <w:rPr>
          <w:rFonts w:eastAsia="Arial"/>
          <w:b/>
          <w:bCs/>
          <w:sz w:val="22"/>
          <w:szCs w:val="22"/>
        </w:rPr>
        <w:t xml:space="preserve"> com o candidato. </w:t>
      </w:r>
    </w:p>
    <w:p w14:paraId="0AFFD73E" w14:textId="77777777" w:rsidR="00B56B5D" w:rsidRPr="00B56B5D" w:rsidRDefault="00B56B5D" w:rsidP="00B56B5D">
      <w:pPr>
        <w:pStyle w:val="PargrafodaLista"/>
        <w:rPr>
          <w:rFonts w:eastAsia="Arial"/>
          <w:b/>
          <w:bCs/>
          <w:sz w:val="22"/>
          <w:szCs w:val="22"/>
        </w:rPr>
      </w:pPr>
    </w:p>
    <w:p w14:paraId="178CAE1A" w14:textId="74DDB705" w:rsidR="00B56B5D" w:rsidRDefault="00B56B5D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Cópia da Folha de Rosto e Resumo da Dissertação ou Tese</w:t>
      </w:r>
    </w:p>
    <w:p w14:paraId="6037C0E3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30CE19B" w14:textId="04C4CBD1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 xml:space="preserve">Anexar: CEP ou CEUA ou Declaração </w:t>
      </w:r>
    </w:p>
    <w:p w14:paraId="7B211251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790B7B3C" w14:textId="1BD071A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Diplomas:  da Graduação (ME); Graduação e Mestrado (DO)</w:t>
      </w:r>
    </w:p>
    <w:p w14:paraId="2662025C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2CD1FCF9" w14:textId="18DFF08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Histórico: o qual deverá ser conferido pelo (a) de todos os campos do documento.</w:t>
      </w:r>
    </w:p>
    <w:p w14:paraId="783C01C8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CBA5728" w14:textId="24BED1C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Certificado da Proficiência em inglês: Caso não esteja informado no histórico.</w:t>
      </w:r>
    </w:p>
    <w:p w14:paraId="22A1383F" w14:textId="77777777" w:rsidR="00B56B5D" w:rsidRPr="00B56B5D" w:rsidRDefault="00B56B5D" w:rsidP="00B56B5D">
      <w:pPr>
        <w:pStyle w:val="PargrafodaLista"/>
        <w:rPr>
          <w:rFonts w:eastAsia="Arial"/>
          <w:b/>
          <w:bCs/>
          <w:sz w:val="22"/>
          <w:szCs w:val="22"/>
        </w:rPr>
      </w:pPr>
    </w:p>
    <w:p w14:paraId="746004B3" w14:textId="4BE7448F" w:rsidR="00B56B5D" w:rsidRPr="00B56B5D" w:rsidRDefault="00B56B5D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color w:val="262626" w:themeColor="text1" w:themeTint="D9"/>
          <w:sz w:val="24"/>
          <w:szCs w:val="24"/>
        </w:rPr>
      </w:pPr>
      <w:r w:rsidRPr="00B56B5D">
        <w:rPr>
          <w:b/>
          <w:bCs/>
          <w:color w:val="262626" w:themeColor="text1" w:themeTint="D9"/>
          <w:sz w:val="24"/>
          <w:szCs w:val="24"/>
          <w:shd w:val="clear" w:color="auto" w:fill="FFFFFF"/>
        </w:rPr>
        <w:t>Relatório de Similaridade pelo turnitin</w:t>
      </w:r>
    </w:p>
    <w:p w14:paraId="2AD3CFCD" w14:textId="77777777" w:rsidR="00B17321" w:rsidRPr="00B17321" w:rsidRDefault="00B17321" w:rsidP="00B17321">
      <w:pPr>
        <w:pStyle w:val="PargrafodaLista"/>
        <w:rPr>
          <w:rFonts w:eastAsia="Arial"/>
          <w:b/>
          <w:bCs/>
          <w:sz w:val="22"/>
          <w:szCs w:val="22"/>
        </w:rPr>
      </w:pPr>
    </w:p>
    <w:p w14:paraId="34D0016F" w14:textId="77777777" w:rsidR="00B17321" w:rsidRPr="00B17321" w:rsidRDefault="00B17321" w:rsidP="00B17321">
      <w:pPr>
        <w:jc w:val="both"/>
        <w:rPr>
          <w:rFonts w:eastAsia="Arial"/>
          <w:b/>
          <w:bCs/>
          <w:sz w:val="22"/>
          <w:szCs w:val="22"/>
        </w:rPr>
      </w:pPr>
    </w:p>
    <w:p w14:paraId="5DCABEB9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4603A58F" w14:textId="77777777" w:rsidR="003F023D" w:rsidRDefault="003F023D" w:rsidP="003F023D">
      <w:pPr>
        <w:rPr>
          <w:rFonts w:ascii="Arial" w:hAnsi="Arial" w:cs="Arial"/>
        </w:rPr>
      </w:pPr>
    </w:p>
    <w:p w14:paraId="14F33D70" w14:textId="77777777" w:rsidR="003F023D" w:rsidRDefault="003F023D" w:rsidP="003F023D">
      <w:pPr>
        <w:rPr>
          <w:rFonts w:ascii="Arial" w:hAnsi="Arial" w:cs="Arial"/>
        </w:rPr>
      </w:pPr>
    </w:p>
    <w:p w14:paraId="5288A709" w14:textId="77777777" w:rsidR="003F023D" w:rsidRDefault="003F023D" w:rsidP="003F023D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5644941E" w14:textId="02575C47" w:rsidR="003F023D" w:rsidRDefault="00367335" w:rsidP="003F023D">
      <w:pPr>
        <w:rPr>
          <w:rFonts w:ascii="Arial" w:hAnsi="Arial" w:cs="Arial"/>
        </w:rPr>
      </w:pPr>
      <w:r>
        <w:rPr>
          <w:rFonts w:ascii="Arial" w:hAnsi="Arial" w:cs="Arial"/>
          <w:sz w:val="18"/>
          <w:szCs w:val="18"/>
        </w:rPr>
        <w:t xml:space="preserve">                     </w:t>
      </w:r>
      <w:r w:rsidR="003F023D" w:rsidRPr="00634A22">
        <w:rPr>
          <w:rFonts w:ascii="Arial" w:hAnsi="Arial" w:cs="Arial"/>
          <w:sz w:val="18"/>
          <w:szCs w:val="18"/>
        </w:rPr>
        <w:t xml:space="preserve">Orientador </w:t>
      </w:r>
    </w:p>
    <w:p w14:paraId="1FF31A7E" w14:textId="77777777" w:rsidR="003F023D" w:rsidRDefault="003F023D" w:rsidP="003F023D">
      <w:pPr>
        <w:rPr>
          <w:rFonts w:ascii="Arial" w:hAnsi="Arial" w:cs="Arial"/>
        </w:rPr>
      </w:pPr>
    </w:p>
    <w:p w14:paraId="632CFDAB" w14:textId="77777777" w:rsidR="00A45276" w:rsidRDefault="00A45276" w:rsidP="003F023D">
      <w:pPr>
        <w:rPr>
          <w:rFonts w:ascii="Arial" w:hAnsi="Arial" w:cs="Arial"/>
        </w:rPr>
      </w:pPr>
    </w:p>
    <w:p w14:paraId="0B3F4F5D" w14:textId="77777777" w:rsidR="00A45276" w:rsidRDefault="00A45276" w:rsidP="003F023D">
      <w:pPr>
        <w:rPr>
          <w:rFonts w:ascii="Arial" w:hAnsi="Arial" w:cs="Arial"/>
        </w:rPr>
      </w:pPr>
    </w:p>
    <w:p w14:paraId="4C4C1436" w14:textId="77777777" w:rsidR="003F023D" w:rsidRDefault="003F023D" w:rsidP="003F023D">
      <w:pPr>
        <w:rPr>
          <w:rFonts w:ascii="Arial" w:hAnsi="Arial" w:cs="Arial"/>
        </w:rPr>
      </w:pPr>
    </w:p>
    <w:p w14:paraId="27594D05" w14:textId="77777777" w:rsidR="00367335" w:rsidRDefault="00367335" w:rsidP="00367335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1DB03D8D" w14:textId="4782B3E2" w:rsidR="003F023D" w:rsidRDefault="00367335" w:rsidP="0036733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sz w:val="18"/>
          <w:szCs w:val="18"/>
        </w:rPr>
        <w:t xml:space="preserve">                     Discente</w:t>
      </w:r>
    </w:p>
    <w:p w14:paraId="0D360D36" w14:textId="77777777" w:rsidR="003F023D" w:rsidRDefault="003F023D" w:rsidP="003F023D">
      <w:pPr>
        <w:jc w:val="both"/>
        <w:rPr>
          <w:rFonts w:ascii="Arial" w:hAnsi="Arial" w:cs="Arial"/>
          <w:b/>
        </w:rPr>
      </w:pPr>
    </w:p>
    <w:p w14:paraId="0F845203" w14:textId="624AEB18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6F29E5C9" w14:textId="42FC4E29" w:rsidR="003F023D" w:rsidRPr="00367335" w:rsidRDefault="00367335">
      <w:pPr>
        <w:rPr>
          <w:rFonts w:asciiTheme="majorHAnsi" w:eastAsia="Arial" w:hAnsiTheme="majorHAnsi" w:cstheme="majorHAnsi"/>
          <w:b/>
          <w:sz w:val="22"/>
          <w:szCs w:val="22"/>
        </w:rPr>
      </w:pPr>
      <w:r w:rsidRPr="00367335">
        <w:rPr>
          <w:rFonts w:asciiTheme="majorHAnsi" w:eastAsia="Arial" w:hAnsiTheme="majorHAnsi" w:cstheme="majorHAnsi"/>
          <w:b/>
          <w:sz w:val="22"/>
          <w:szCs w:val="22"/>
        </w:rPr>
        <w:t>OBS: assinaturas: Será aceita apenas a assinaturas ditais(gov.br).</w:t>
      </w:r>
    </w:p>
    <w:sectPr w:rsidR="003F023D" w:rsidRPr="00367335">
      <w:headerReference w:type="default" r:id="rId10"/>
      <w:footerReference w:type="default" r:id="rId11"/>
      <w:pgSz w:w="11907" w:h="16840"/>
      <w:pgMar w:top="2127" w:right="1134" w:bottom="1162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23F0D" w14:textId="77777777" w:rsidR="006B6558" w:rsidRDefault="006B6558">
      <w:r>
        <w:separator/>
      </w:r>
    </w:p>
  </w:endnote>
  <w:endnote w:type="continuationSeparator" w:id="0">
    <w:p w14:paraId="2383FE37" w14:textId="77777777" w:rsidR="006B6558" w:rsidRDefault="006B6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Franklin">
    <w:altName w:val="Times New Roman"/>
    <w:charset w:val="00"/>
    <w:family w:val="auto"/>
    <w:pitch w:val="variable"/>
    <w:sig w:usb0="A00000FF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9EC74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rFonts w:ascii="Verdana" w:eastAsia="Verdana" w:hAnsi="Verdana" w:cs="Verdana"/>
        <w:color w:val="000000"/>
        <w:sz w:val="16"/>
        <w:szCs w:val="16"/>
      </w:rPr>
    </w:pPr>
    <w:r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1312" behindDoc="0" locked="0" layoutInCell="1" hidden="0" allowOverlap="1" wp14:anchorId="15E84A16" wp14:editId="0B6EE84A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l="0" t="0" r="0" b="0"/>
              <wp:wrapNone/>
              <wp:docPr id="7" name="Conector de Seta Reta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37040" y="3780000"/>
                        <a:ext cx="621792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du="http://schemas.microsoft.com/office/word/2023/wordml/word16du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b="0" l="0" r="0" t="0"/>
              <wp:wrapNone/>
              <wp:docPr id="7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1792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4CF11401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Secretaria de Pós-Graduação da UNIFESP – Campus Diadema - Unidade José Alencar</w:t>
    </w:r>
  </w:p>
  <w:p w14:paraId="5799397D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Rua São Nicolau, 210 – 5º andar – Centro – Diadema - 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C0564" w14:textId="77777777" w:rsidR="006B6558" w:rsidRDefault="006B6558">
      <w:r>
        <w:separator/>
      </w:r>
    </w:p>
  </w:footnote>
  <w:footnote w:type="continuationSeparator" w:id="0">
    <w:p w14:paraId="5A52BC76" w14:textId="77777777" w:rsidR="006B6558" w:rsidRDefault="006B6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DF4CC" w14:textId="3D7D67DA" w:rsidR="00A45276" w:rsidRPr="00A45276" w:rsidRDefault="00A45276" w:rsidP="00A45276">
    <w:pPr>
      <w:widowControl/>
      <w:suppressAutoHyphens w:val="0"/>
      <w:autoSpaceDE/>
      <w:jc w:val="center"/>
      <w:rPr>
        <w:rFonts w:asciiTheme="majorHAnsi" w:hAnsiTheme="majorHAnsi" w:cstheme="majorHAnsi"/>
        <w:b/>
        <w:bCs/>
        <w:lang w:bidi="ar-SA"/>
      </w:rPr>
    </w:pPr>
    <w:r w:rsidRPr="00A45276">
      <w:rPr>
        <w:rFonts w:asciiTheme="majorHAnsi" w:hAnsiTheme="majorHAnsi" w:cstheme="majorHAnsi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3360" behindDoc="0" locked="0" layoutInCell="1" allowOverlap="1" wp14:anchorId="5059F168" wp14:editId="4D14C9F9">
          <wp:simplePos x="0" y="0"/>
          <wp:positionH relativeFrom="column">
            <wp:posOffset>5581650</wp:posOffset>
          </wp:positionH>
          <wp:positionV relativeFrom="paragraph">
            <wp:posOffset>-289560</wp:posOffset>
          </wp:positionV>
          <wp:extent cx="1097280" cy="678180"/>
          <wp:effectExtent l="0" t="0" r="7620" b="7620"/>
          <wp:wrapNone/>
          <wp:docPr id="2" name="Imagem 2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baix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517" cy="6783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45276">
      <w:rPr>
        <w:rFonts w:asciiTheme="majorHAnsi" w:hAnsiTheme="majorHAnsi" w:cstheme="majorHAnsi"/>
        <w:b/>
        <w:bCs/>
        <w:color w:val="000000"/>
        <w:lang w:bidi="ar-SA"/>
      </w:rPr>
      <w:t xml:space="preserve">Universidade Federal de São Paulo - </w:t>
    </w:r>
    <w:r w:rsidRPr="00A45276">
      <w:rPr>
        <w:rFonts w:asciiTheme="majorHAnsi" w:hAnsiTheme="majorHAnsi" w:cstheme="majorHAnsi"/>
        <w:b/>
        <w:bCs/>
        <w:i/>
        <w:iCs/>
        <w:color w:val="000000"/>
        <w:lang w:bidi="ar-SA"/>
      </w:rPr>
      <w:t>Campus</w:t>
    </w:r>
    <w:r w:rsidRPr="00A45276">
      <w:rPr>
        <w:rFonts w:asciiTheme="majorHAnsi" w:hAnsiTheme="majorHAnsi" w:cstheme="majorHAnsi"/>
        <w:b/>
        <w:bCs/>
        <w:color w:val="000000"/>
        <w:lang w:bidi="ar-SA"/>
      </w:rPr>
      <w:t xml:space="preserve"> Diadema</w:t>
    </w:r>
  </w:p>
  <w:p w14:paraId="44546E29" w14:textId="1F19D7ED" w:rsidR="00A45276" w:rsidRPr="00A45276" w:rsidRDefault="002F39B9" w:rsidP="00A45276">
    <w:pPr>
      <w:jc w:val="center"/>
      <w:rPr>
        <w:rFonts w:asciiTheme="majorHAnsi" w:hAnsiTheme="majorHAnsi" w:cstheme="majorHAnsi"/>
        <w:b/>
        <w:bCs/>
      </w:rPr>
    </w:pPr>
    <w:r w:rsidRPr="00A45276">
      <w:rPr>
        <w:rFonts w:asciiTheme="majorHAnsi" w:hAnsiTheme="majorHAnsi" w:cstheme="majorHAnsi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2336" behindDoc="0" locked="0" layoutInCell="1" allowOverlap="1" wp14:anchorId="2D691A44" wp14:editId="398F9E72">
          <wp:simplePos x="0" y="0"/>
          <wp:positionH relativeFrom="column">
            <wp:posOffset>-240030</wp:posOffset>
          </wp:positionH>
          <wp:positionV relativeFrom="paragraph">
            <wp:posOffset>-350520</wp:posOffset>
          </wp:positionV>
          <wp:extent cx="678180" cy="705039"/>
          <wp:effectExtent l="0" t="0" r="7620" b="0"/>
          <wp:wrapNone/>
          <wp:docPr id="1" name="Imagem 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9605" cy="706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5276" w:rsidRPr="00A45276">
      <w:rPr>
        <w:rFonts w:asciiTheme="majorHAnsi" w:hAnsiTheme="majorHAnsi" w:cstheme="majorHAnsi"/>
        <w:b/>
        <w:bCs/>
      </w:rPr>
      <w:t xml:space="preserve"> Instituto de Ciências Ambientais, Químicas e Farmacêuticas</w:t>
    </w:r>
  </w:p>
  <w:p w14:paraId="54066B04" w14:textId="1CDB061C" w:rsidR="002F39B9" w:rsidRPr="00A45276" w:rsidRDefault="00A45276" w:rsidP="00A45276">
    <w:pPr>
      <w:ind w:left="993"/>
      <w:jc w:val="center"/>
      <w:rPr>
        <w:rFonts w:asciiTheme="majorHAnsi" w:hAnsiTheme="majorHAnsi" w:cstheme="majorHAnsi"/>
        <w:b/>
        <w:bCs/>
        <w:lang w:bidi="ar-SA"/>
      </w:rPr>
    </w:pPr>
    <w:r w:rsidRPr="00A45276">
      <w:rPr>
        <w:rFonts w:asciiTheme="majorHAnsi" w:hAnsiTheme="majorHAnsi" w:cstheme="majorHAnsi"/>
        <w:b/>
        <w:bCs/>
      </w:rPr>
      <w:t>Programa de Pós-Graduação em Química</w:t>
    </w:r>
    <w:r>
      <w:rPr>
        <w:rFonts w:asciiTheme="majorHAnsi" w:hAnsiTheme="majorHAnsi" w:cstheme="majorHAnsi"/>
        <w:b/>
        <w:bCs/>
      </w:rPr>
      <w:t>:</w:t>
    </w:r>
    <w:r w:rsidRPr="00A45276">
      <w:rPr>
        <w:rFonts w:asciiTheme="majorHAnsi" w:hAnsiTheme="majorHAnsi" w:cstheme="majorHAnsi"/>
        <w:b/>
        <w:bCs/>
      </w:rPr>
      <w:t xml:space="preserve"> Ciência e Tecnologia da Sustentabilidade</w:t>
    </w:r>
  </w:p>
  <w:p w14:paraId="0D2260D1" w14:textId="21253125" w:rsidR="007379CE" w:rsidRDefault="002F39B9" w:rsidP="00A45276">
    <w:pPr>
      <w:widowControl/>
      <w:tabs>
        <w:tab w:val="left" w:pos="7655"/>
        <w:tab w:val="left" w:pos="8222"/>
      </w:tabs>
      <w:suppressAutoHyphens w:val="0"/>
      <w:autoSpaceDE/>
      <w:jc w:val="center"/>
      <w:rPr>
        <w:color w:val="000000"/>
      </w:rPr>
    </w:pPr>
    <w:r w:rsidRPr="002F39B9">
      <w:rPr>
        <w:rFonts w:ascii="Libre Franklin" w:hAnsi="Libre Franklin"/>
        <w:color w:val="000000"/>
        <w:lang w:bidi="ar-SA"/>
      </w:rPr>
      <w:t>                                        </w:t>
    </w:r>
    <w:r w:rsidR="00FF4917">
      <w:rPr>
        <w:color w:val="000000"/>
      </w:rPr>
      <w:br/>
    </w:r>
    <w:r w:rsidR="00FF4917"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0288" behindDoc="0" locked="0" layoutInCell="1" hidden="0" allowOverlap="1" wp14:anchorId="55CD39AB" wp14:editId="3D2A2C0A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l="0" t="0" r="0" b="0"/>
              <wp:wrapNone/>
              <wp:docPr id="6" name="Conector de Seta Reta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82760" y="378000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du="http://schemas.microsoft.com/office/word/2023/wordml/word16du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b="0" l="0" r="0" t="0"/>
              <wp:wrapNone/>
              <wp:docPr id="6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648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17316"/>
    <w:multiLevelType w:val="hybridMultilevel"/>
    <w:tmpl w:val="BDDC3AC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70474"/>
    <w:multiLevelType w:val="hybridMultilevel"/>
    <w:tmpl w:val="2EE6A7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0377AC"/>
    <w:multiLevelType w:val="hybridMultilevel"/>
    <w:tmpl w:val="9C1682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5E1D85"/>
    <w:multiLevelType w:val="hybridMultilevel"/>
    <w:tmpl w:val="5D109BF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361C6"/>
    <w:multiLevelType w:val="hybridMultilevel"/>
    <w:tmpl w:val="477605D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124121"/>
    <w:multiLevelType w:val="hybridMultilevel"/>
    <w:tmpl w:val="B28AFE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3310293">
    <w:abstractNumId w:val="2"/>
  </w:num>
  <w:num w:numId="2" w16cid:durableId="1514685093">
    <w:abstractNumId w:val="3"/>
  </w:num>
  <w:num w:numId="3" w16cid:durableId="762454090">
    <w:abstractNumId w:val="0"/>
  </w:num>
  <w:num w:numId="4" w16cid:durableId="2024625358">
    <w:abstractNumId w:val="4"/>
  </w:num>
  <w:num w:numId="5" w16cid:durableId="2018458522">
    <w:abstractNumId w:val="5"/>
  </w:num>
  <w:num w:numId="6" w16cid:durableId="1915433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sDA1MjQxNTUxtTBQ0lEKTi0uzszPAykwqQUAgSo3wiwAAAA="/>
  </w:docVars>
  <w:rsids>
    <w:rsidRoot w:val="007379CE"/>
    <w:rsid w:val="00234FCD"/>
    <w:rsid w:val="00287E1B"/>
    <w:rsid w:val="002F39B9"/>
    <w:rsid w:val="00367335"/>
    <w:rsid w:val="00373DE5"/>
    <w:rsid w:val="00397842"/>
    <w:rsid w:val="003A7692"/>
    <w:rsid w:val="003E029C"/>
    <w:rsid w:val="003F023D"/>
    <w:rsid w:val="00427132"/>
    <w:rsid w:val="004A1F13"/>
    <w:rsid w:val="00556CD8"/>
    <w:rsid w:val="005C3903"/>
    <w:rsid w:val="0063050C"/>
    <w:rsid w:val="006B469E"/>
    <w:rsid w:val="006B6558"/>
    <w:rsid w:val="006D2E66"/>
    <w:rsid w:val="006E63AF"/>
    <w:rsid w:val="007379CE"/>
    <w:rsid w:val="00762571"/>
    <w:rsid w:val="007A3FA1"/>
    <w:rsid w:val="007D2109"/>
    <w:rsid w:val="0081664D"/>
    <w:rsid w:val="008176B6"/>
    <w:rsid w:val="0089223F"/>
    <w:rsid w:val="008A1D1F"/>
    <w:rsid w:val="00933443"/>
    <w:rsid w:val="00946175"/>
    <w:rsid w:val="00A45276"/>
    <w:rsid w:val="00B17321"/>
    <w:rsid w:val="00B45648"/>
    <w:rsid w:val="00B56B5D"/>
    <w:rsid w:val="00BB177A"/>
    <w:rsid w:val="00BD6BB1"/>
    <w:rsid w:val="00C43977"/>
    <w:rsid w:val="00C746F3"/>
    <w:rsid w:val="00CB4758"/>
    <w:rsid w:val="00D770E7"/>
    <w:rsid w:val="00DF4025"/>
    <w:rsid w:val="00E71FF1"/>
    <w:rsid w:val="00ED0CAD"/>
    <w:rsid w:val="00F01B82"/>
    <w:rsid w:val="00F2681B"/>
    <w:rsid w:val="00F64345"/>
    <w:rsid w:val="00F804D5"/>
    <w:rsid w:val="00F84CA0"/>
    <w:rsid w:val="00F87C3D"/>
    <w:rsid w:val="00FA0178"/>
    <w:rsid w:val="00FE711F"/>
    <w:rsid w:val="00FF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E8D024"/>
  <w15:docId w15:val="{DFC6A4C7-6BFE-4353-B779-6DF865FA3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414"/>
    <w:pPr>
      <w:suppressAutoHyphens/>
      <w:autoSpaceDE w:val="0"/>
    </w:pPr>
    <w:rPr>
      <w:lang w:bidi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rsid w:val="00B82B75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82B75"/>
    <w:pPr>
      <w:tabs>
        <w:tab w:val="center" w:pos="4320"/>
        <w:tab w:val="right" w:pos="8640"/>
      </w:tabs>
    </w:pPr>
  </w:style>
  <w:style w:type="character" w:styleId="Hyperlink">
    <w:name w:val="Hyperlink"/>
    <w:rsid w:val="00B82B75"/>
    <w:rPr>
      <w:color w:val="0000FF"/>
      <w:u w:val="single"/>
    </w:rPr>
  </w:style>
  <w:style w:type="paragraph" w:styleId="Textodebalo">
    <w:name w:val="Balloon Text"/>
    <w:basedOn w:val="Normal"/>
    <w:semiHidden/>
    <w:rsid w:val="00B3200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46E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rsid w:val="0024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ontepargpadro"/>
    <w:rsid w:val="007D5804"/>
  </w:style>
  <w:style w:type="character" w:customStyle="1" w:styleId="go">
    <w:name w:val="go"/>
    <w:basedOn w:val="Fontepargpadro"/>
    <w:rsid w:val="007D5804"/>
  </w:style>
  <w:style w:type="paragraph" w:styleId="NormalWeb">
    <w:name w:val="Normal (Web)"/>
    <w:basedOn w:val="Normal"/>
    <w:uiPriority w:val="99"/>
    <w:unhideWhenUsed/>
    <w:rsid w:val="006478D9"/>
    <w:pPr>
      <w:spacing w:before="100" w:beforeAutospacing="1" w:after="100" w:afterAutospacing="1"/>
    </w:pPr>
    <w:rPr>
      <w:sz w:val="24"/>
      <w:szCs w:val="24"/>
    </w:rPr>
  </w:style>
  <w:style w:type="paragraph" w:customStyle="1" w:styleId="BodyText31">
    <w:name w:val="Body Text 31"/>
    <w:basedOn w:val="Normal"/>
    <w:rsid w:val="00E06414"/>
    <w:pPr>
      <w:jc w:val="both"/>
    </w:pPr>
    <w:rPr>
      <w:rFonts w:ascii="Arial" w:eastAsia="Arial" w:hAnsi="Arial" w:cs="Arial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TextodoEspaoReservado">
    <w:name w:val="Placeholder Text"/>
    <w:uiPriority w:val="99"/>
    <w:semiHidden/>
    <w:rsid w:val="003F023D"/>
    <w:rPr>
      <w:color w:val="80808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A017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17321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3A76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2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unifesp.br/reitoria/propgpq/regimento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DDB304-F169-4277-9042-49E7A1F936C1}"/>
      </w:docPartPr>
      <w:docPartBody>
        <w:p w:rsidR="007C71D4" w:rsidRDefault="00E729AA">
          <w:r w:rsidRPr="0059677C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125DE88-AC07-4F33-A331-927F4538D89A}"/>
      </w:docPartPr>
      <w:docPartBody>
        <w:p w:rsidR="007C71D4" w:rsidRDefault="00E729AA"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989C386533504F03A079BB701F689C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C37F20-731F-4F4C-AA0B-4C614E9B9B47}"/>
      </w:docPartPr>
      <w:docPartBody>
        <w:p w:rsidR="00C220E0" w:rsidRDefault="003D7E91" w:rsidP="003D7E91">
          <w:pPr>
            <w:pStyle w:val="989C386533504F03A079BB701F689C23"/>
          </w:pPr>
          <w:r w:rsidRPr="00FA0178">
            <w:rPr>
              <w:rStyle w:val="TextodoEspaoReservado"/>
              <w:b/>
              <w:bCs/>
            </w:rPr>
            <w:t>Clique ou toque aqui para inserir o texto.</w:t>
          </w:r>
        </w:p>
      </w:docPartBody>
    </w:docPart>
    <w:docPart>
      <w:docPartPr>
        <w:name w:val="CDABE97479374B649A0E136C5A5B16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FBC3AA-3318-471A-9BE7-4DF5979FE86C}"/>
      </w:docPartPr>
      <w:docPartBody>
        <w:p w:rsidR="00C220E0" w:rsidRDefault="003D7E91" w:rsidP="003D7E91">
          <w:pPr>
            <w:pStyle w:val="CDABE97479374B649A0E136C5A5B16E1"/>
          </w:pPr>
          <w:r w:rsidRPr="00FA0178">
            <w:rPr>
              <w:rStyle w:val="TextodoEspaoReservado"/>
              <w:b/>
              <w:bCs/>
            </w:rPr>
            <w:t>Escolher um item.</w:t>
          </w:r>
        </w:p>
      </w:docPartBody>
    </w:docPart>
    <w:docPart>
      <w:docPartPr>
        <w:name w:val="0F371C34704E4DE6B2671DBE7519805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7C2564A-485F-42D8-A7E2-A3595A160CC3}"/>
      </w:docPartPr>
      <w:docPartBody>
        <w:p w:rsidR="00C220E0" w:rsidRDefault="003D7E91" w:rsidP="003D7E91">
          <w:pPr>
            <w:pStyle w:val="0F371C34704E4DE6B2671DBE75198057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4BC0AB75D954452E84CB7B599F9D86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89ACDE-3F4C-4EAF-B74D-C69B91AB93A0}"/>
      </w:docPartPr>
      <w:docPartBody>
        <w:p w:rsidR="00C220E0" w:rsidRDefault="003D7E91" w:rsidP="003D7E91">
          <w:pPr>
            <w:pStyle w:val="4BC0AB75D954452E84CB7B599F9D86E1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6F27F51A93E44034A28AB11ED53D38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E22DDD3-BFA7-4BAD-AC25-A0E01ABAE278}"/>
      </w:docPartPr>
      <w:docPartBody>
        <w:p w:rsidR="00C220E0" w:rsidRDefault="003D7E91" w:rsidP="003D7E91">
          <w:pPr>
            <w:pStyle w:val="6F27F51A93E44034A28AB11ED53D3803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720273FC93A54FE1921F6FD0E4F7348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D67B1C8-270E-4E8A-8C46-F74593A63D64}"/>
      </w:docPartPr>
      <w:docPartBody>
        <w:p w:rsidR="00C220E0" w:rsidRDefault="003D7E91" w:rsidP="003D7E91">
          <w:pPr>
            <w:pStyle w:val="720273FC93A54FE1921F6FD0E4F7348A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8CF3DF47757A4F4A96D490AE698612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4B5CCE5-8401-4A94-B9F0-B15E8F2AD460}"/>
      </w:docPartPr>
      <w:docPartBody>
        <w:p w:rsidR="00C220E0" w:rsidRDefault="003D7E91" w:rsidP="003D7E91">
          <w:pPr>
            <w:pStyle w:val="8CF3DF47757A4F4A96D490AE69861210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9C7C9BEA8AB444EBB4ABA3BF2979AB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71C52B-1971-4DCE-8574-6CF95FD93D02}"/>
      </w:docPartPr>
      <w:docPartBody>
        <w:p w:rsidR="00C220E0" w:rsidRDefault="003D7E91" w:rsidP="003D7E91">
          <w:pPr>
            <w:pStyle w:val="9C7C9BEA8AB444EBB4ABA3BF2979ABD6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B048CE3B33CC4CA1A8E2235E195A28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238D4B-7693-42ED-8EAD-33C1855FB730}"/>
      </w:docPartPr>
      <w:docPartBody>
        <w:p w:rsidR="00C220E0" w:rsidRDefault="003D7E91" w:rsidP="003D7E91">
          <w:pPr>
            <w:pStyle w:val="B048CE3B33CC4CA1A8E2235E195A28F9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32CF6658B15A402EB3380F5ACF76AE9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1D4158-6595-4884-B298-277F026A38EE}"/>
      </w:docPartPr>
      <w:docPartBody>
        <w:p w:rsidR="00C220E0" w:rsidRDefault="003D7E91" w:rsidP="003D7E91">
          <w:pPr>
            <w:pStyle w:val="32CF6658B15A402EB3380F5ACF76AE95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14710C41AB0D414091469E80E11AF2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1D3349-E59B-4299-B078-04CD0D43C3A1}"/>
      </w:docPartPr>
      <w:docPartBody>
        <w:p w:rsidR="00C220E0" w:rsidRDefault="003D7E91" w:rsidP="003D7E91">
          <w:pPr>
            <w:pStyle w:val="14710C41AB0D414091469E80E11AF200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4E00A2542C374468BAC3270DE83CE3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F9721F-F9A9-4032-8E51-EEC881DA22FE}"/>
      </w:docPartPr>
      <w:docPartBody>
        <w:p w:rsidR="00C220E0" w:rsidRDefault="003D7E91" w:rsidP="003D7E91">
          <w:pPr>
            <w:pStyle w:val="4E00A2542C374468BAC3270DE83CE39B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7BF6F78914A1436BAD31106ADEA407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909A61-B628-4349-9C8A-9DCA77DB0827}"/>
      </w:docPartPr>
      <w:docPartBody>
        <w:p w:rsidR="00C220E0" w:rsidRDefault="003D7E91" w:rsidP="003D7E91">
          <w:pPr>
            <w:pStyle w:val="7BF6F78914A1436BAD31106ADEA407F3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86D705A04751426B969E2E17F9E6E9A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4F2A79-644E-471C-80F9-7B13E26C9106}"/>
      </w:docPartPr>
      <w:docPartBody>
        <w:p w:rsidR="00C220E0" w:rsidRDefault="003D7E91" w:rsidP="003D7E91">
          <w:pPr>
            <w:pStyle w:val="86D705A04751426B969E2E17F9E6E9A9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5A55C10996374441B95188D764B411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798CCA8-396A-42AB-A8E2-FE5A42922658}"/>
      </w:docPartPr>
      <w:docPartBody>
        <w:p w:rsidR="00C220E0" w:rsidRDefault="003D7E91" w:rsidP="003D7E91">
          <w:pPr>
            <w:pStyle w:val="5A55C10996374441B95188D764B41103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A2FE4E35CF5C4CB98471A5413064F99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BC77AF-39CA-4716-8756-D64D2035588C}"/>
      </w:docPartPr>
      <w:docPartBody>
        <w:p w:rsidR="00C220E0" w:rsidRDefault="003D7E91" w:rsidP="003D7E91">
          <w:pPr>
            <w:pStyle w:val="A2FE4E35CF5C4CB98471A5413064F99F"/>
          </w:pPr>
          <w:r w:rsidRPr="00B17321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Franklin">
    <w:altName w:val="Times New Roman"/>
    <w:charset w:val="00"/>
    <w:family w:val="auto"/>
    <w:pitch w:val="variable"/>
    <w:sig w:usb0="A00000FF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29AA"/>
    <w:rsid w:val="00037481"/>
    <w:rsid w:val="000F015E"/>
    <w:rsid w:val="002D1BD7"/>
    <w:rsid w:val="002F77FB"/>
    <w:rsid w:val="003D7E91"/>
    <w:rsid w:val="004F5AB6"/>
    <w:rsid w:val="007C71D4"/>
    <w:rsid w:val="00B136EC"/>
    <w:rsid w:val="00B61F29"/>
    <w:rsid w:val="00BC68FA"/>
    <w:rsid w:val="00BC6F6F"/>
    <w:rsid w:val="00C220E0"/>
    <w:rsid w:val="00E729AA"/>
    <w:rsid w:val="00F92D88"/>
    <w:rsid w:val="00FB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3D7E91"/>
    <w:rPr>
      <w:color w:val="808080"/>
    </w:rPr>
  </w:style>
  <w:style w:type="paragraph" w:customStyle="1" w:styleId="989C386533504F03A079BB701F689C23">
    <w:name w:val="989C386533504F03A079BB701F689C23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CDABE97479374B649A0E136C5A5B16E1">
    <w:name w:val="CDABE97479374B649A0E136C5A5B16E1"/>
    <w:rsid w:val="003D7E91"/>
  </w:style>
  <w:style w:type="paragraph" w:customStyle="1" w:styleId="0F371C34704E4DE6B2671DBE75198057">
    <w:name w:val="0F371C34704E4DE6B2671DBE75198057"/>
    <w:rsid w:val="003D7E91"/>
  </w:style>
  <w:style w:type="paragraph" w:customStyle="1" w:styleId="4BC0AB75D954452E84CB7B599F9D86E1">
    <w:name w:val="4BC0AB75D954452E84CB7B599F9D86E1"/>
    <w:rsid w:val="003D7E91"/>
  </w:style>
  <w:style w:type="paragraph" w:customStyle="1" w:styleId="BD70307FFE2F48179C9646D00DDE4DAB">
    <w:name w:val="BD70307FFE2F48179C9646D00DDE4DAB"/>
    <w:rsid w:val="003D7E91"/>
  </w:style>
  <w:style w:type="paragraph" w:customStyle="1" w:styleId="6F27F51A93E44034A28AB11ED53D3803">
    <w:name w:val="6F27F51A93E44034A28AB11ED53D3803"/>
    <w:rsid w:val="003D7E91"/>
  </w:style>
  <w:style w:type="paragraph" w:customStyle="1" w:styleId="720273FC93A54FE1921F6FD0E4F7348A">
    <w:name w:val="720273FC93A54FE1921F6FD0E4F7348A"/>
    <w:rsid w:val="003D7E91"/>
  </w:style>
  <w:style w:type="paragraph" w:customStyle="1" w:styleId="EE16435FFC8C4B28842589233966D00D">
    <w:name w:val="EE16435FFC8C4B28842589233966D00D"/>
    <w:rsid w:val="003D7E91"/>
  </w:style>
  <w:style w:type="paragraph" w:customStyle="1" w:styleId="8CF3DF47757A4F4A96D490AE69861210">
    <w:name w:val="8CF3DF47757A4F4A96D490AE69861210"/>
    <w:rsid w:val="003D7E91"/>
  </w:style>
  <w:style w:type="paragraph" w:customStyle="1" w:styleId="9C7C9BEA8AB444EBB4ABA3BF2979ABD6">
    <w:name w:val="9C7C9BEA8AB444EBB4ABA3BF2979ABD6"/>
    <w:rsid w:val="003D7E91"/>
  </w:style>
  <w:style w:type="paragraph" w:customStyle="1" w:styleId="9E582DAA013D4190A92D53EC825DEE8F">
    <w:name w:val="9E582DAA013D4190A92D53EC825DEE8F"/>
    <w:rsid w:val="003D7E91"/>
  </w:style>
  <w:style w:type="paragraph" w:customStyle="1" w:styleId="B048CE3B33CC4CA1A8E2235E195A28F9">
    <w:name w:val="B048CE3B33CC4CA1A8E2235E195A28F9"/>
    <w:rsid w:val="003D7E91"/>
  </w:style>
  <w:style w:type="paragraph" w:customStyle="1" w:styleId="32CF6658B15A402EB3380F5ACF76AE95">
    <w:name w:val="32CF6658B15A402EB3380F5ACF76AE95"/>
    <w:rsid w:val="003D7E91"/>
  </w:style>
  <w:style w:type="paragraph" w:customStyle="1" w:styleId="7B2BDDEFF34C4FAF980ADE06A6A09535">
    <w:name w:val="7B2BDDEFF34C4FAF980ADE06A6A09535"/>
    <w:rsid w:val="003D7E91"/>
  </w:style>
  <w:style w:type="paragraph" w:customStyle="1" w:styleId="14710C41AB0D414091469E80E11AF200">
    <w:name w:val="14710C41AB0D414091469E80E11AF200"/>
    <w:rsid w:val="003D7E91"/>
  </w:style>
  <w:style w:type="paragraph" w:customStyle="1" w:styleId="4E00A2542C374468BAC3270DE83CE39B">
    <w:name w:val="4E00A2542C374468BAC3270DE83CE39B"/>
    <w:rsid w:val="003D7E91"/>
  </w:style>
  <w:style w:type="paragraph" w:customStyle="1" w:styleId="7BF6F78914A1436BAD31106ADEA407F3">
    <w:name w:val="7BF6F78914A1436BAD31106ADEA407F3"/>
    <w:rsid w:val="003D7E91"/>
  </w:style>
  <w:style w:type="paragraph" w:customStyle="1" w:styleId="86D705A04751426B969E2E17F9E6E9A9">
    <w:name w:val="86D705A04751426B969E2E17F9E6E9A9"/>
    <w:rsid w:val="003D7E91"/>
  </w:style>
  <w:style w:type="paragraph" w:customStyle="1" w:styleId="5A55C10996374441B95188D764B41103">
    <w:name w:val="5A55C10996374441B95188D764B41103"/>
    <w:rsid w:val="003D7E91"/>
  </w:style>
  <w:style w:type="paragraph" w:customStyle="1" w:styleId="A2FE4E35CF5C4CB98471A5413064F99F">
    <w:name w:val="A2FE4E35CF5C4CB98471A5413064F99F"/>
    <w:rsid w:val="003D7E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Ko03yefoCVmzzkL3RZNQvVrx+w==">AMUW2mW9GmOc0LeYNSsjhNFkCx89aOpJpVGT1azOx8ytD5TWOF1c6s1ImRw/qCuB1A9J1fet7OYukgr3YQnm1BptE6s7h6ZJlvWXQ+GPFQVbsV8dtV9S2Q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692F98D-774F-43E0-88D6-4116A45CC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643</Words>
  <Characters>8878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</dc:creator>
  <cp:lastModifiedBy>Luciano Caseli</cp:lastModifiedBy>
  <cp:revision>2</cp:revision>
  <dcterms:created xsi:type="dcterms:W3CDTF">2023-07-21T21:35:00Z</dcterms:created>
  <dcterms:modified xsi:type="dcterms:W3CDTF">2023-07-21T21:35:00Z</dcterms:modified>
  <cp:category>sdfsdfsdfsdfsd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0d66f0077446cb02bafdd5fa0194ee7d2464ca04054e2dcc7f4b20baf0aa6f</vt:lpwstr>
  </property>
</Properties>
</file>